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1B3F" w:rsidRPr="004E1B3F" w:rsidRDefault="00AB3987" w:rsidP="00AB3987">
      <w:pPr>
        <w:spacing w:after="0" w:line="240" w:lineRule="auto"/>
        <w:jc w:val="center"/>
        <w:rPr>
          <w:b/>
          <w:sz w:val="24"/>
        </w:rPr>
      </w:pPr>
      <w:r>
        <w:rPr>
          <w:b/>
          <w:sz w:val="24"/>
        </w:rPr>
        <w:t>MIS3690,</w:t>
      </w:r>
      <w:r w:rsidR="004E1B3F" w:rsidRPr="004E1B3F">
        <w:rPr>
          <w:b/>
          <w:sz w:val="24"/>
        </w:rPr>
        <w:t xml:space="preserve"> Web Technologies</w:t>
      </w:r>
      <w:r>
        <w:rPr>
          <w:b/>
          <w:sz w:val="24"/>
        </w:rPr>
        <w:t xml:space="preserve">, </w:t>
      </w:r>
      <w:r w:rsidR="008168CA">
        <w:rPr>
          <w:b/>
          <w:sz w:val="24"/>
        </w:rPr>
        <w:t>Spring 2021</w:t>
      </w:r>
    </w:p>
    <w:p w:rsidR="00AB3987" w:rsidRDefault="00AB3987" w:rsidP="009B3DC0">
      <w:pPr>
        <w:spacing w:after="0" w:line="240" w:lineRule="auto"/>
        <w:jc w:val="center"/>
        <w:rPr>
          <w:b/>
          <w:sz w:val="24"/>
        </w:rPr>
      </w:pPr>
      <w:r>
        <w:rPr>
          <w:b/>
          <w:sz w:val="24"/>
        </w:rPr>
        <w:t>Assignment #3</w:t>
      </w:r>
    </w:p>
    <w:p w:rsidR="009B3DC0" w:rsidRDefault="009B3DC0" w:rsidP="009B3DC0">
      <w:pPr>
        <w:spacing w:after="0" w:line="240" w:lineRule="auto"/>
        <w:jc w:val="center"/>
      </w:pPr>
    </w:p>
    <w:p w:rsidR="004E1B3F" w:rsidRDefault="004E1B3F" w:rsidP="004E1B3F">
      <w:pPr>
        <w:spacing w:after="0" w:line="240" w:lineRule="auto"/>
      </w:pPr>
    </w:p>
    <w:p w:rsidR="00CB77A8" w:rsidRPr="00CB77A8" w:rsidRDefault="00C270D0" w:rsidP="009B3DC0">
      <w:pPr>
        <w:spacing w:after="0" w:line="240" w:lineRule="auto"/>
      </w:pPr>
      <w:r w:rsidRPr="00CB77A8">
        <w:t xml:space="preserve">This is an individual assignment.  </w:t>
      </w:r>
      <w:r w:rsidR="00CB77A8" w:rsidRPr="00CB77A8">
        <w:t xml:space="preserve">You may not ask for help or provide help to others. You may not ask anyone to read or evaluate your answers. You may use the web, but may not post or share the </w:t>
      </w:r>
      <w:r w:rsidR="00CB77A8">
        <w:t>assignment</w:t>
      </w:r>
      <w:r w:rsidR="00CB77A8" w:rsidRPr="00CB77A8">
        <w:t>’s questions in any way or form.</w:t>
      </w:r>
    </w:p>
    <w:p w:rsidR="00CB77A8" w:rsidRPr="00CB77A8" w:rsidRDefault="00CB77A8" w:rsidP="009B3DC0">
      <w:pPr>
        <w:spacing w:after="0" w:line="240" w:lineRule="auto"/>
      </w:pPr>
    </w:p>
    <w:p w:rsidR="00CB77A8" w:rsidRPr="00CB77A8" w:rsidRDefault="00CB77A8" w:rsidP="009B3DC0">
      <w:pPr>
        <w:spacing w:after="0" w:line="240" w:lineRule="auto"/>
      </w:pPr>
      <w:r>
        <w:t>This assignment</w:t>
      </w:r>
      <w:r w:rsidR="00C270D0" w:rsidRPr="00CB77A8">
        <w:t xml:space="preserve"> is</w:t>
      </w:r>
      <w:r w:rsidR="00215690" w:rsidRPr="00CB77A8">
        <w:t xml:space="preserve"> due at 11:59 p</w:t>
      </w:r>
      <w:r w:rsidR="002409CB" w:rsidRPr="00CB77A8">
        <w:t>m</w:t>
      </w:r>
      <w:r>
        <w:t xml:space="preserve"> on </w:t>
      </w:r>
      <w:r w:rsidR="008168CA">
        <w:t>April 15</w:t>
      </w:r>
      <w:r w:rsidR="002409CB" w:rsidRPr="00CB77A8">
        <w:t>.  Five</w:t>
      </w:r>
      <w:r w:rsidR="007102D2" w:rsidRPr="00CB77A8">
        <w:t xml:space="preserve"> points </w:t>
      </w:r>
      <w:proofErr w:type="gramStart"/>
      <w:r w:rsidR="007102D2" w:rsidRPr="00CB77A8">
        <w:t>will be deducted</w:t>
      </w:r>
      <w:proofErr w:type="gramEnd"/>
      <w:r w:rsidR="007102D2" w:rsidRPr="00CB77A8">
        <w:t xml:space="preserve"> for each day or partial day late.  Submissions more than </w:t>
      </w:r>
      <w:r w:rsidR="002409CB" w:rsidRPr="00CB77A8">
        <w:t>four</w:t>
      </w:r>
      <w:r w:rsidR="007102D2" w:rsidRPr="00CB77A8">
        <w:t xml:space="preserve"> days late </w:t>
      </w:r>
      <w:proofErr w:type="gramStart"/>
      <w:r w:rsidR="007102D2" w:rsidRPr="00CB77A8">
        <w:t>will not be accept</w:t>
      </w:r>
      <w:r w:rsidR="00C270D0" w:rsidRPr="00CB77A8">
        <w:t>ed</w:t>
      </w:r>
      <w:proofErr w:type="gramEnd"/>
      <w:r w:rsidR="00C270D0" w:rsidRPr="00CB77A8">
        <w:t xml:space="preserve">.  </w:t>
      </w:r>
    </w:p>
    <w:p w:rsidR="00CB77A8" w:rsidRPr="00CB77A8" w:rsidRDefault="00CB77A8" w:rsidP="009B3DC0">
      <w:pPr>
        <w:spacing w:after="0" w:line="240" w:lineRule="auto"/>
      </w:pPr>
    </w:p>
    <w:p w:rsidR="00204AF5" w:rsidRPr="00CB77A8" w:rsidRDefault="007102D2" w:rsidP="009B3DC0">
      <w:pPr>
        <w:spacing w:after="0" w:line="240" w:lineRule="auto"/>
      </w:pPr>
      <w:r w:rsidRPr="00CB77A8">
        <w:t>Save the attachment on your lapto</w:t>
      </w:r>
      <w:r w:rsidR="00071BB8" w:rsidRPr="00CB77A8">
        <w:t>p,</w:t>
      </w:r>
      <w:r w:rsidR="004A59DD" w:rsidRPr="00CB77A8">
        <w:t xml:space="preserve"> Extract All Files</w:t>
      </w:r>
      <w:r w:rsidR="00071BB8" w:rsidRPr="00CB77A8">
        <w:t>, and delete the zip file. Do your work in the assignment3 folder.  Do not rename this folder</w:t>
      </w:r>
      <w:r w:rsidR="004A59DD" w:rsidRPr="00CB77A8">
        <w:t>.</w:t>
      </w:r>
      <w:r w:rsidR="00F75065" w:rsidRPr="00CB77A8">
        <w:t xml:space="preserve"> </w:t>
      </w:r>
      <w:r w:rsidR="008168CA">
        <w:t xml:space="preserve">All questions </w:t>
      </w:r>
      <w:proofErr w:type="gramStart"/>
      <w:r w:rsidR="008168CA">
        <w:t>must</w:t>
      </w:r>
      <w:r w:rsidR="00F75065" w:rsidRPr="00CB77A8">
        <w:t xml:space="preserve"> be completed</w:t>
      </w:r>
      <w:proofErr w:type="gramEnd"/>
      <w:r w:rsidR="00F75065" w:rsidRPr="00CB77A8">
        <w:t xml:space="preserve"> with jQuery</w:t>
      </w:r>
      <w:r w:rsidR="008168CA">
        <w:t xml:space="preserve"> or a combination of jQuery and JavaScript</w:t>
      </w:r>
      <w:r w:rsidR="00F75065" w:rsidRPr="00CB77A8">
        <w:t>. T</w:t>
      </w:r>
      <w:r w:rsidR="00C95DDA" w:rsidRPr="00CB77A8">
        <w:t>his assignment has 99 points.  1 point</w:t>
      </w:r>
      <w:r w:rsidR="00F75065" w:rsidRPr="00CB77A8">
        <w:t xml:space="preserve"> </w:t>
      </w:r>
      <w:r w:rsidR="00C95DDA" w:rsidRPr="00CB77A8">
        <w:t>is free.</w:t>
      </w:r>
      <w:r w:rsidR="00F75065" w:rsidRPr="00CB77A8">
        <w:t xml:space="preserve">  Submission instructions are at Step 11 below.</w:t>
      </w:r>
    </w:p>
    <w:p w:rsidR="009B3DC0" w:rsidRPr="00CB77A8" w:rsidRDefault="009B3DC0" w:rsidP="009B3DC0">
      <w:pPr>
        <w:spacing w:after="0" w:line="240" w:lineRule="auto"/>
      </w:pPr>
    </w:p>
    <w:p w:rsidR="004C42EF" w:rsidRPr="00CB77A8" w:rsidRDefault="00204AF5" w:rsidP="004C42EF">
      <w:pPr>
        <w:pStyle w:val="ListParagraph"/>
        <w:numPr>
          <w:ilvl w:val="0"/>
          <w:numId w:val="2"/>
        </w:numPr>
        <w:spacing w:after="0" w:line="240" w:lineRule="auto"/>
      </w:pPr>
      <w:r w:rsidRPr="00CB77A8">
        <w:t>Modify the index.htm page using @media so that it displays with the following styles o</w:t>
      </w:r>
      <w:r w:rsidR="00215690" w:rsidRPr="00CB77A8">
        <w:t>n a mobile device</w:t>
      </w:r>
      <w:r w:rsidR="00D54EE9" w:rsidRPr="00CB77A8">
        <w:t xml:space="preserve"> (</w:t>
      </w:r>
      <w:r w:rsidR="00C95DDA" w:rsidRPr="00CB77A8">
        <w:t>11 points</w:t>
      </w:r>
      <w:r w:rsidR="00D54EE9" w:rsidRPr="00CB77A8">
        <w:t>)</w:t>
      </w:r>
      <w:r w:rsidR="004C42EF" w:rsidRPr="00CB77A8">
        <w:t>:</w:t>
      </w:r>
      <w:r w:rsidR="004C42EF" w:rsidRPr="00CB77A8">
        <w:br/>
      </w:r>
      <w:r w:rsidR="004C42EF" w:rsidRPr="00CB77A8">
        <w:tab/>
      </w:r>
      <w:proofErr w:type="spellStart"/>
      <w:r w:rsidR="004C42EF" w:rsidRPr="00CB77A8">
        <w:t>img</w:t>
      </w:r>
      <w:proofErr w:type="spellEnd"/>
      <w:r w:rsidR="00F60D59">
        <w:t xml:space="preserve"> {width:4</w:t>
      </w:r>
      <w:r w:rsidR="004C42EF" w:rsidRPr="00CB77A8">
        <w:t>0</w:t>
      </w:r>
      <w:r w:rsidRPr="00CB77A8">
        <w:t>%}</w:t>
      </w:r>
      <w:r w:rsidRPr="00CB77A8">
        <w:br/>
      </w:r>
      <w:r w:rsidRPr="00CB77A8">
        <w:tab/>
      </w:r>
      <w:proofErr w:type="spellStart"/>
      <w:r w:rsidRPr="00CB77A8">
        <w:t>ul</w:t>
      </w:r>
      <w:proofErr w:type="spellEnd"/>
      <w:r w:rsidRPr="00CB77A8">
        <w:t xml:space="preserve"> {</w:t>
      </w:r>
      <w:proofErr w:type="spellStart"/>
      <w:r w:rsidRPr="00CB77A8">
        <w:t>text-align:left</w:t>
      </w:r>
      <w:proofErr w:type="spellEnd"/>
      <w:r w:rsidRPr="00CB77A8">
        <w:t>}</w:t>
      </w:r>
      <w:r w:rsidRPr="00CB77A8">
        <w:br/>
      </w:r>
      <w:r w:rsidRPr="00CB77A8">
        <w:tab/>
        <w:t>li {</w:t>
      </w:r>
      <w:proofErr w:type="spellStart"/>
      <w:r w:rsidRPr="00CB77A8">
        <w:t>display:block</w:t>
      </w:r>
      <w:proofErr w:type="spellEnd"/>
      <w:r w:rsidRPr="00CB77A8">
        <w:t>; margin-left:</w:t>
      </w:r>
      <w:r w:rsidR="008168CA">
        <w:t>20</w:t>
      </w:r>
      <w:r w:rsidR="004C42EF" w:rsidRPr="00CB77A8">
        <w:t>px;</w:t>
      </w:r>
      <w:r w:rsidRPr="00CB77A8">
        <w:t>}</w:t>
      </w:r>
      <w:r w:rsidRPr="00CB77A8">
        <w:br/>
      </w:r>
      <w:r w:rsidRPr="00CB77A8">
        <w:tab/>
        <w:t>p {font-size: medium}</w:t>
      </w:r>
    </w:p>
    <w:p w:rsidR="004C42EF" w:rsidRPr="00CB77A8" w:rsidRDefault="004C42EF" w:rsidP="004C42EF">
      <w:pPr>
        <w:pStyle w:val="ListParagraph"/>
        <w:spacing w:after="0" w:line="240" w:lineRule="auto"/>
      </w:pPr>
      <w:r w:rsidRPr="00CB77A8">
        <w:t>h1{</w:t>
      </w:r>
      <w:proofErr w:type="spellStart"/>
      <w:r w:rsidRPr="00CB77A8">
        <w:t>text-align:center</w:t>
      </w:r>
      <w:proofErr w:type="spellEnd"/>
      <w:r w:rsidR="008168CA">
        <w:t xml:space="preserve">; </w:t>
      </w:r>
      <w:proofErr w:type="spellStart"/>
      <w:r w:rsidR="008168CA">
        <w:t>color:</w:t>
      </w:r>
      <w:r w:rsidR="00457728">
        <w:t>indigo</w:t>
      </w:r>
      <w:bookmarkStart w:id="0" w:name="_GoBack"/>
      <w:bookmarkEnd w:id="0"/>
      <w:proofErr w:type="spellEnd"/>
      <w:r w:rsidRPr="00CB77A8">
        <w:t>}</w:t>
      </w:r>
    </w:p>
    <w:p w:rsidR="00111B18" w:rsidRPr="00CB77A8" w:rsidRDefault="00594C7B" w:rsidP="007102D2">
      <w:pPr>
        <w:pStyle w:val="ListParagraph"/>
        <w:numPr>
          <w:ilvl w:val="0"/>
          <w:numId w:val="2"/>
        </w:numPr>
        <w:spacing w:after="0" w:line="240" w:lineRule="auto"/>
      </w:pPr>
      <w:r w:rsidRPr="00CB77A8">
        <w:t xml:space="preserve">When </w:t>
      </w:r>
      <w:r w:rsidR="00A90F43" w:rsidRPr="00CB77A8">
        <w:t xml:space="preserve">page2.htm loads, the </w:t>
      </w:r>
      <w:r w:rsidR="00012C52" w:rsidRPr="00CB77A8">
        <w:t>left margin of</w:t>
      </w:r>
      <w:r w:rsidR="00CA6C5F" w:rsidRPr="00CB77A8">
        <w:t xml:space="preserve"> the elephant image sho</w:t>
      </w:r>
      <w:r w:rsidR="00E45B04" w:rsidRPr="00CB77A8">
        <w:t>uld increase, over a period of 3</w:t>
      </w:r>
      <w:r w:rsidR="00CA6C5F" w:rsidRPr="00CB77A8">
        <w:t xml:space="preserve"> seconds, </w:t>
      </w:r>
      <w:r w:rsidR="00012C52" w:rsidRPr="00CB77A8">
        <w:t xml:space="preserve">until it is </w:t>
      </w:r>
      <w:r w:rsidR="008168CA">
        <w:t>42</w:t>
      </w:r>
      <w:r w:rsidR="00012C52" w:rsidRPr="00CB77A8">
        <w:t>0</w:t>
      </w:r>
      <w:r w:rsidR="00CA6C5F" w:rsidRPr="00CB77A8">
        <w:t xml:space="preserve"> pixels.  </w:t>
      </w:r>
      <w:r w:rsidR="00012C52" w:rsidRPr="00CB77A8">
        <w:t>A</w:t>
      </w:r>
      <w:r w:rsidR="003C3F9D" w:rsidRPr="00CB77A8">
        <w:t xml:space="preserve">fter a </w:t>
      </w:r>
      <w:r w:rsidR="00E45B04" w:rsidRPr="00CB77A8">
        <w:t>two</w:t>
      </w:r>
      <w:r w:rsidR="003C3F9D" w:rsidRPr="00CB77A8">
        <w:t xml:space="preserve"> second delay, </w:t>
      </w:r>
      <w:r w:rsidR="00CA6C5F" w:rsidRPr="00CB77A8">
        <w:t xml:space="preserve">the </w:t>
      </w:r>
      <w:r w:rsidR="00012C52" w:rsidRPr="00CB77A8">
        <w:t xml:space="preserve">margin </w:t>
      </w:r>
      <w:r w:rsidR="00CA6C5F" w:rsidRPr="00CB77A8">
        <w:t xml:space="preserve">should </w:t>
      </w:r>
      <w:r w:rsidR="00E45B04" w:rsidRPr="00CB77A8">
        <w:t xml:space="preserve">begin to </w:t>
      </w:r>
      <w:r w:rsidR="00012C52" w:rsidRPr="00CB77A8">
        <w:t>decrease to zero</w:t>
      </w:r>
      <w:r w:rsidR="00E45B04" w:rsidRPr="00CB77A8">
        <w:t>, again taking 3 seconds</w:t>
      </w:r>
      <w:r w:rsidR="000F1315" w:rsidRPr="00CB77A8">
        <w:t>.</w:t>
      </w:r>
      <w:r w:rsidR="00D54EE9" w:rsidRPr="00CB77A8">
        <w:t xml:space="preserve">  (</w:t>
      </w:r>
      <w:r w:rsidR="00C95DDA" w:rsidRPr="00CB77A8">
        <w:t>11 points</w:t>
      </w:r>
      <w:r w:rsidR="007102D2" w:rsidRPr="00CB77A8">
        <w:t>)</w:t>
      </w:r>
    </w:p>
    <w:p w:rsidR="00111B18" w:rsidRPr="00CB77A8" w:rsidRDefault="00A0743C" w:rsidP="007102D2">
      <w:pPr>
        <w:pStyle w:val="ListParagraph"/>
        <w:numPr>
          <w:ilvl w:val="0"/>
          <w:numId w:val="2"/>
        </w:numPr>
        <w:spacing w:after="0" w:line="240" w:lineRule="auto"/>
      </w:pPr>
      <w:r w:rsidRPr="00CB77A8">
        <w:t xml:space="preserve">On page2.htm, when Button 1 </w:t>
      </w:r>
      <w:proofErr w:type="gramStart"/>
      <w:r w:rsidRPr="00CB77A8">
        <w:t>is clicked</w:t>
      </w:r>
      <w:proofErr w:type="gramEnd"/>
      <w:r w:rsidR="00013154" w:rsidRPr="00CB77A8">
        <w:t>, Button 1</w:t>
      </w:r>
      <w:r w:rsidR="00012C52" w:rsidRPr="00CB77A8">
        <w:t xml:space="preserve"> </w:t>
      </w:r>
      <w:r w:rsidR="00AB3987" w:rsidRPr="00CB77A8">
        <w:t>should fade out</w:t>
      </w:r>
      <w:r w:rsidR="00012C52" w:rsidRPr="00CB77A8">
        <w:t xml:space="preserve"> over a period of three seconds.  </w:t>
      </w:r>
      <w:r w:rsidR="00F60D59">
        <w:t>Simultaneously</w:t>
      </w:r>
      <w:r w:rsidR="00013154" w:rsidRPr="00CB77A8">
        <w:t>, also over a period of 3 seconds, the width of the paragraph whose id is p1 should change to 300px.</w:t>
      </w:r>
      <w:r w:rsidR="00012C52" w:rsidRPr="00CB77A8">
        <w:t xml:space="preserve"> </w:t>
      </w:r>
      <w:r w:rsidR="00D54EE9" w:rsidRPr="00CB77A8">
        <w:t xml:space="preserve"> (</w:t>
      </w:r>
      <w:r w:rsidR="00C95DDA" w:rsidRPr="00CB77A8">
        <w:t>11 points</w:t>
      </w:r>
      <w:r w:rsidR="007102D2" w:rsidRPr="00CB77A8">
        <w:t>)</w:t>
      </w:r>
    </w:p>
    <w:p w:rsidR="00D54EE9" w:rsidRPr="00CB77A8" w:rsidRDefault="00013154" w:rsidP="00D54EE9">
      <w:pPr>
        <w:pStyle w:val="ListParagraph"/>
        <w:numPr>
          <w:ilvl w:val="0"/>
          <w:numId w:val="2"/>
        </w:numPr>
        <w:spacing w:after="0" w:line="240" w:lineRule="auto"/>
      </w:pPr>
      <w:r w:rsidRPr="00CB77A8">
        <w:t xml:space="preserve">On page2.htm, when Button 2 </w:t>
      </w:r>
      <w:proofErr w:type="gramStart"/>
      <w:r w:rsidRPr="00CB77A8">
        <w:t>is clicked</w:t>
      </w:r>
      <w:proofErr w:type="gramEnd"/>
      <w:r w:rsidRPr="00CB77A8">
        <w:t>,</w:t>
      </w:r>
      <w:r w:rsidR="00D54EE9" w:rsidRPr="00CB77A8">
        <w:t xml:space="preserve"> </w:t>
      </w:r>
      <w:r w:rsidRPr="00CB77A8">
        <w:t>Button 2</w:t>
      </w:r>
      <w:r w:rsidR="00AB3987" w:rsidRPr="00CB77A8">
        <w:t xml:space="preserve"> should fade out</w:t>
      </w:r>
      <w:r w:rsidRPr="00CB77A8">
        <w:t xml:space="preserve"> over a period of thre</w:t>
      </w:r>
      <w:r w:rsidR="00F60D59">
        <w:t>e seconds. Immediately after the fadeout is complete</w:t>
      </w:r>
      <w:r w:rsidRPr="00CB77A8">
        <w:t xml:space="preserve">, the height of the paragraph whose id is p1 should </w:t>
      </w:r>
      <w:r w:rsidR="00F60D59">
        <w:t>begin to increase.</w:t>
      </w:r>
      <w:r w:rsidRPr="00CB77A8">
        <w:t xml:space="preserve"> </w:t>
      </w:r>
      <w:r w:rsidR="00F60D59">
        <w:t>It will continue to increase for 3 seconds, eventually becoming 300px</w:t>
      </w:r>
      <w:r w:rsidRPr="00CB77A8">
        <w:t>.</w:t>
      </w:r>
      <w:r w:rsidR="00D54EE9" w:rsidRPr="00CB77A8">
        <w:t xml:space="preserve"> (</w:t>
      </w:r>
      <w:r w:rsidR="00C95DDA" w:rsidRPr="00CB77A8">
        <w:t>11 points</w:t>
      </w:r>
      <w:r w:rsidR="00D54EE9" w:rsidRPr="00CB77A8">
        <w:t>)</w:t>
      </w:r>
    </w:p>
    <w:p w:rsidR="00D54EE9" w:rsidRPr="00CB77A8" w:rsidRDefault="00B823E3" w:rsidP="00D54EE9">
      <w:pPr>
        <w:pStyle w:val="ListParagraph"/>
        <w:numPr>
          <w:ilvl w:val="0"/>
          <w:numId w:val="2"/>
        </w:numPr>
        <w:spacing w:after="0" w:line="240" w:lineRule="auto"/>
      </w:pPr>
      <w:r>
        <w:t>Create a page called page2mobile.htm having just two paragraphs. The first says, “This is a mobile page.” The second contains a link that says “Return home.” When clicked, it will take you to index.htm. When</w:t>
      </w:r>
      <w:r w:rsidR="00D54EE9" w:rsidRPr="00CB77A8">
        <w:t xml:space="preserve"> page2.htm is loaded on a mobile device, it should redirect the bro</w:t>
      </w:r>
      <w:r w:rsidR="00AB3987" w:rsidRPr="00CB77A8">
        <w:t>wser to page2mobile</w:t>
      </w:r>
      <w:r w:rsidR="00D54EE9" w:rsidRPr="00CB77A8">
        <w:t>.htm</w:t>
      </w:r>
      <w:r>
        <w:t xml:space="preserve">. </w:t>
      </w:r>
      <w:r w:rsidR="00D54EE9" w:rsidRPr="00CB77A8">
        <w:t>(</w:t>
      </w:r>
      <w:r w:rsidR="00C95DDA" w:rsidRPr="00CB77A8">
        <w:t>11 points</w:t>
      </w:r>
      <w:r w:rsidR="00D54EE9" w:rsidRPr="00CB77A8">
        <w:t>)</w:t>
      </w:r>
    </w:p>
    <w:p w:rsidR="004A59DD" w:rsidRPr="00CB77A8" w:rsidRDefault="00380EC4" w:rsidP="004A59DD">
      <w:pPr>
        <w:pStyle w:val="ListParagraph"/>
        <w:numPr>
          <w:ilvl w:val="0"/>
          <w:numId w:val="2"/>
        </w:numPr>
        <w:spacing w:after="0" w:line="240" w:lineRule="auto"/>
      </w:pPr>
      <w:r w:rsidRPr="00CB77A8">
        <w:t xml:space="preserve">On page 3, when the user </w:t>
      </w:r>
      <w:proofErr w:type="spellStart"/>
      <w:r w:rsidRPr="00CB77A8">
        <w:t>mouses</w:t>
      </w:r>
      <w:proofErr w:type="spellEnd"/>
      <w:r w:rsidRPr="00CB77A8">
        <w:t xml:space="preserve"> over</w:t>
      </w:r>
      <w:r w:rsidR="004E63A1" w:rsidRPr="00CB77A8">
        <w:t xml:space="preserve"> (the jQuery term is </w:t>
      </w:r>
      <w:proofErr w:type="spellStart"/>
      <w:r w:rsidR="004E63A1" w:rsidRPr="00CB77A8">
        <w:t>mouseenter</w:t>
      </w:r>
      <w:proofErr w:type="spellEnd"/>
      <w:r w:rsidR="004E63A1" w:rsidRPr="00CB77A8">
        <w:t>)</w:t>
      </w:r>
      <w:r w:rsidRPr="00CB77A8">
        <w:t xml:space="preserve"> the Source paragraph at the bottom of the page, </w:t>
      </w:r>
      <w:r w:rsidR="004E63A1" w:rsidRPr="00CB77A8">
        <w:t>class c should be added to the second column</w:t>
      </w:r>
      <w:r w:rsidRPr="00CB77A8">
        <w:t>.</w:t>
      </w:r>
      <w:r w:rsidR="004E63A1" w:rsidRPr="00CB77A8">
        <w:t xml:space="preserve"> </w:t>
      </w:r>
      <w:r w:rsidRPr="00CB77A8">
        <w:t xml:space="preserve"> (</w:t>
      </w:r>
      <w:r w:rsidR="00C95DDA" w:rsidRPr="00CB77A8">
        <w:t>11 points</w:t>
      </w:r>
      <w:r w:rsidR="004A59DD" w:rsidRPr="00CB77A8">
        <w:t>)</w:t>
      </w:r>
    </w:p>
    <w:p w:rsidR="00380EC4" w:rsidRPr="00CB77A8" w:rsidRDefault="00380EC4" w:rsidP="004A59DD">
      <w:pPr>
        <w:pStyle w:val="ListParagraph"/>
        <w:numPr>
          <w:ilvl w:val="0"/>
          <w:numId w:val="2"/>
        </w:numPr>
        <w:spacing w:after="0" w:line="240" w:lineRule="auto"/>
      </w:pPr>
      <w:r w:rsidRPr="00CB77A8">
        <w:t>On page 3, when the user clicks in the third column, all classes should be removed from all columns (</w:t>
      </w:r>
      <w:r w:rsidR="00C95DDA" w:rsidRPr="00CB77A8">
        <w:t>11 points</w:t>
      </w:r>
      <w:r w:rsidRPr="00CB77A8">
        <w:t>)</w:t>
      </w:r>
    </w:p>
    <w:p w:rsidR="00380EC4" w:rsidRPr="00CB77A8" w:rsidRDefault="00380EC4" w:rsidP="004A59DD">
      <w:pPr>
        <w:pStyle w:val="ListParagraph"/>
        <w:numPr>
          <w:ilvl w:val="0"/>
          <w:numId w:val="2"/>
        </w:numPr>
        <w:spacing w:after="0" w:line="240" w:lineRule="auto"/>
      </w:pPr>
      <w:r w:rsidRPr="00CB77A8">
        <w:t xml:space="preserve">On page 3, when the user clicks on the h1, the link to Massachusetts in the first column should change to </w:t>
      </w:r>
      <w:hyperlink r:id="rId6" w:history="1">
        <w:r w:rsidRPr="00CB77A8">
          <w:rPr>
            <w:rStyle w:val="Hyperlink"/>
          </w:rPr>
          <w:t>http://www.mass.gov</w:t>
        </w:r>
      </w:hyperlink>
      <w:r w:rsidRPr="00CB77A8">
        <w:t>. (</w:t>
      </w:r>
      <w:r w:rsidR="00C95DDA" w:rsidRPr="00CB77A8">
        <w:t>11 points</w:t>
      </w:r>
      <w:r w:rsidRPr="00CB77A8">
        <w:t>)</w:t>
      </w:r>
    </w:p>
    <w:p w:rsidR="00071BB8" w:rsidRPr="00CB77A8" w:rsidRDefault="00071BB8" w:rsidP="004A59DD">
      <w:pPr>
        <w:pStyle w:val="ListParagraph"/>
        <w:numPr>
          <w:ilvl w:val="0"/>
          <w:numId w:val="2"/>
        </w:numPr>
        <w:spacing w:after="0" w:line="240" w:lineRule="auto"/>
      </w:pPr>
      <w:r w:rsidRPr="00CB77A8">
        <w:t xml:space="preserve">On page 3, when the user clicks in the text box, a date picker from the </w:t>
      </w:r>
      <w:proofErr w:type="spellStart"/>
      <w:r w:rsidRPr="00CB77A8">
        <w:t>jQueryUI</w:t>
      </w:r>
      <w:proofErr w:type="spellEnd"/>
      <w:r w:rsidRPr="00CB77A8">
        <w:t xml:space="preserve"> should open up allowing the user to select a date for entry into the text box. (</w:t>
      </w:r>
      <w:r w:rsidR="00C95DDA" w:rsidRPr="00CB77A8">
        <w:t>11 points</w:t>
      </w:r>
      <w:r w:rsidRPr="00CB77A8">
        <w:t>)</w:t>
      </w:r>
    </w:p>
    <w:p w:rsidR="00406EF1" w:rsidRPr="00CB77A8" w:rsidRDefault="007102D2" w:rsidP="00872B69">
      <w:pPr>
        <w:pStyle w:val="ListParagraph"/>
        <w:numPr>
          <w:ilvl w:val="0"/>
          <w:numId w:val="2"/>
        </w:numPr>
        <w:spacing w:after="0" w:line="240" w:lineRule="auto"/>
      </w:pPr>
      <w:r w:rsidRPr="00CB77A8">
        <w:t>Certify that you have observed the honors code by replac</w:t>
      </w:r>
      <w:r w:rsidR="004A59DD" w:rsidRPr="00CB77A8">
        <w:t>ing the xxx at the bottom of index.htm</w:t>
      </w:r>
      <w:r w:rsidRPr="00CB77A8">
        <w:t xml:space="preserve"> with your name.   (0 points, but your assignment </w:t>
      </w:r>
      <w:proofErr w:type="gramStart"/>
      <w:r w:rsidRPr="00CB77A8">
        <w:t>will not be graded</w:t>
      </w:r>
      <w:proofErr w:type="gramEnd"/>
      <w:r w:rsidRPr="00CB77A8">
        <w:t xml:space="preserve"> if this is undone).</w:t>
      </w:r>
    </w:p>
    <w:p w:rsidR="002C4002" w:rsidRPr="00CB77A8" w:rsidRDefault="008168CA" w:rsidP="00872B69">
      <w:pPr>
        <w:pStyle w:val="ListParagraph"/>
        <w:numPr>
          <w:ilvl w:val="0"/>
          <w:numId w:val="2"/>
        </w:numPr>
        <w:spacing w:after="0" w:line="240" w:lineRule="auto"/>
      </w:pPr>
      <w:r>
        <w:t>Right-click on the assignment3 folder. Select Send to/Compressed (zipped) folder. Find the zip file on your laptop and upload it at the link to this assignment.</w:t>
      </w:r>
    </w:p>
    <w:sectPr w:rsidR="002C4002" w:rsidRPr="00CB77A8" w:rsidSect="00AE1A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A225DE"/>
    <w:multiLevelType w:val="hybridMultilevel"/>
    <w:tmpl w:val="14EC01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AA50610"/>
    <w:multiLevelType w:val="hybridMultilevel"/>
    <w:tmpl w:val="927AFF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tLQ0trQ0NDQzsTA3MjNT0lEKTi0uzszPAykwrgUAmOsUECwAAAA="/>
  </w:docVars>
  <w:rsids>
    <w:rsidRoot w:val="004E1B3F"/>
    <w:rsid w:val="000100FD"/>
    <w:rsid w:val="00012C52"/>
    <w:rsid w:val="00013154"/>
    <w:rsid w:val="00020D68"/>
    <w:rsid w:val="0003628A"/>
    <w:rsid w:val="00071BB8"/>
    <w:rsid w:val="0008773E"/>
    <w:rsid w:val="000A3FE3"/>
    <w:rsid w:val="000B3084"/>
    <w:rsid w:val="000F1315"/>
    <w:rsid w:val="00111B18"/>
    <w:rsid w:val="00193E19"/>
    <w:rsid w:val="001B15FF"/>
    <w:rsid w:val="00200AEB"/>
    <w:rsid w:val="00204AF5"/>
    <w:rsid w:val="00215690"/>
    <w:rsid w:val="00225483"/>
    <w:rsid w:val="002409CB"/>
    <w:rsid w:val="00252E88"/>
    <w:rsid w:val="0027288F"/>
    <w:rsid w:val="00282788"/>
    <w:rsid w:val="002C4002"/>
    <w:rsid w:val="00303745"/>
    <w:rsid w:val="003161F0"/>
    <w:rsid w:val="003248DE"/>
    <w:rsid w:val="00380EC4"/>
    <w:rsid w:val="00395732"/>
    <w:rsid w:val="003B3660"/>
    <w:rsid w:val="003C3F9D"/>
    <w:rsid w:val="00406EF1"/>
    <w:rsid w:val="00422FB6"/>
    <w:rsid w:val="00457728"/>
    <w:rsid w:val="004A59DD"/>
    <w:rsid w:val="004C42EF"/>
    <w:rsid w:val="004E1B3F"/>
    <w:rsid w:val="004E63A1"/>
    <w:rsid w:val="004F1DAD"/>
    <w:rsid w:val="00546FFC"/>
    <w:rsid w:val="00555B45"/>
    <w:rsid w:val="00594C7B"/>
    <w:rsid w:val="005C1A95"/>
    <w:rsid w:val="006409E3"/>
    <w:rsid w:val="00674FAC"/>
    <w:rsid w:val="006A12A9"/>
    <w:rsid w:val="006A7984"/>
    <w:rsid w:val="007102D2"/>
    <w:rsid w:val="007178B7"/>
    <w:rsid w:val="00717E79"/>
    <w:rsid w:val="00720183"/>
    <w:rsid w:val="00721C1D"/>
    <w:rsid w:val="00726F27"/>
    <w:rsid w:val="007533F9"/>
    <w:rsid w:val="0079017D"/>
    <w:rsid w:val="00802676"/>
    <w:rsid w:val="008168CA"/>
    <w:rsid w:val="00846967"/>
    <w:rsid w:val="0085516F"/>
    <w:rsid w:val="008715BB"/>
    <w:rsid w:val="008740AF"/>
    <w:rsid w:val="008969D7"/>
    <w:rsid w:val="008A062D"/>
    <w:rsid w:val="009B3DC0"/>
    <w:rsid w:val="009C73B0"/>
    <w:rsid w:val="009F13BD"/>
    <w:rsid w:val="00A0743C"/>
    <w:rsid w:val="00A8256D"/>
    <w:rsid w:val="00A90F43"/>
    <w:rsid w:val="00AB2CA0"/>
    <w:rsid w:val="00AB3987"/>
    <w:rsid w:val="00AD179B"/>
    <w:rsid w:val="00AD3CA6"/>
    <w:rsid w:val="00AD6EDF"/>
    <w:rsid w:val="00AE1A34"/>
    <w:rsid w:val="00B274FA"/>
    <w:rsid w:val="00B40F4E"/>
    <w:rsid w:val="00B51845"/>
    <w:rsid w:val="00B823E3"/>
    <w:rsid w:val="00B921EA"/>
    <w:rsid w:val="00C15FCE"/>
    <w:rsid w:val="00C270D0"/>
    <w:rsid w:val="00C40AFB"/>
    <w:rsid w:val="00C71E04"/>
    <w:rsid w:val="00C95DDA"/>
    <w:rsid w:val="00CA6C5F"/>
    <w:rsid w:val="00CB77A8"/>
    <w:rsid w:val="00CC7813"/>
    <w:rsid w:val="00CF4E9D"/>
    <w:rsid w:val="00D011BB"/>
    <w:rsid w:val="00D02511"/>
    <w:rsid w:val="00D52D1C"/>
    <w:rsid w:val="00D54EE9"/>
    <w:rsid w:val="00D675BF"/>
    <w:rsid w:val="00D91B14"/>
    <w:rsid w:val="00DE4C28"/>
    <w:rsid w:val="00E07CAC"/>
    <w:rsid w:val="00E45B04"/>
    <w:rsid w:val="00E71362"/>
    <w:rsid w:val="00E95298"/>
    <w:rsid w:val="00F030D2"/>
    <w:rsid w:val="00F16866"/>
    <w:rsid w:val="00F60D59"/>
    <w:rsid w:val="00F75065"/>
    <w:rsid w:val="00F75B97"/>
    <w:rsid w:val="00F8330D"/>
    <w:rsid w:val="00F95D30"/>
    <w:rsid w:val="00FA5D1B"/>
    <w:rsid w:val="00FB45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2898"/>
  <w15:docId w15:val="{03D4C82A-C1FC-48AF-BCDA-F99A6C81B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A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1B3F"/>
    <w:pPr>
      <w:ind w:left="720"/>
      <w:contextualSpacing/>
    </w:pPr>
  </w:style>
  <w:style w:type="paragraph" w:styleId="BalloonText">
    <w:name w:val="Balloon Text"/>
    <w:basedOn w:val="Normal"/>
    <w:link w:val="BalloonTextChar"/>
    <w:uiPriority w:val="99"/>
    <w:semiHidden/>
    <w:unhideWhenUsed/>
    <w:rsid w:val="00C71E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1E04"/>
    <w:rPr>
      <w:rFonts w:ascii="Tahoma" w:hAnsi="Tahoma" w:cs="Tahoma"/>
      <w:sz w:val="16"/>
      <w:szCs w:val="16"/>
    </w:rPr>
  </w:style>
  <w:style w:type="character" w:styleId="Hyperlink">
    <w:name w:val="Hyperlink"/>
    <w:basedOn w:val="DefaultParagraphFont"/>
    <w:uiPriority w:val="99"/>
    <w:unhideWhenUsed/>
    <w:rsid w:val="00380E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5194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ass.go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77F59-F5D6-4315-B41E-8459942F1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TotalTime>
  <Pages>1</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Babson College</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onymous</dc:creator>
  <cp:lastModifiedBy>Gordon, Steven</cp:lastModifiedBy>
  <cp:revision>34</cp:revision>
  <cp:lastPrinted>2017-11-22T00:45:00Z</cp:lastPrinted>
  <dcterms:created xsi:type="dcterms:W3CDTF">2012-04-05T01:59:00Z</dcterms:created>
  <dcterms:modified xsi:type="dcterms:W3CDTF">2021-04-06T00:52:00Z</dcterms:modified>
</cp:coreProperties>
</file>